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73C348" w14:textId="77777777" w:rsidR="003C2FE7" w:rsidRDefault="003C2FE7" w:rsidP="00337BB7"/>
    <w:p w14:paraId="40177CF2" w14:textId="77777777" w:rsidR="003C2FE7" w:rsidRDefault="003C2FE7" w:rsidP="003C2FE7">
      <w:pPr>
        <w:ind w:left="-993"/>
      </w:pPr>
      <w:r>
        <w:rPr>
          <w:noProof/>
        </w:rPr>
        <w:drawing>
          <wp:inline distT="0" distB="0" distL="0" distR="0" wp14:anchorId="6AAF0EE4" wp14:editId="58DB2A07">
            <wp:extent cx="6874818" cy="9179626"/>
            <wp:effectExtent l="0" t="0" r="254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6534" cy="9195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2116F2" w14:textId="77777777" w:rsidR="003C2FE7" w:rsidRDefault="003C2FE7" w:rsidP="00337BB7"/>
    <w:p w14:paraId="707A233E" w14:textId="77777777" w:rsidR="003C2FE7" w:rsidRDefault="003C2FE7" w:rsidP="003C2FE7">
      <w:pPr>
        <w:ind w:left="-851"/>
      </w:pPr>
      <w:r>
        <w:rPr>
          <w:noProof/>
        </w:rPr>
        <w:drawing>
          <wp:inline distT="0" distB="0" distL="0" distR="0" wp14:anchorId="6AE82947" wp14:editId="678487B8">
            <wp:extent cx="6794776" cy="9072748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2239" cy="9082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A6FFDB" w14:textId="77777777" w:rsidR="003C2FE7" w:rsidRDefault="003C2FE7" w:rsidP="00337BB7"/>
    <w:p w14:paraId="59B231A0" w14:textId="77777777" w:rsidR="003C2FE7" w:rsidRDefault="003C2FE7" w:rsidP="00337BB7"/>
    <w:p w14:paraId="2426A264" w14:textId="77777777" w:rsidR="00A734B8" w:rsidRDefault="00337BB7" w:rsidP="00337BB7">
      <w:r>
        <w:rPr>
          <w:noProof/>
        </w:rPr>
        <w:drawing>
          <wp:anchor distT="0" distB="0" distL="114300" distR="114300" simplePos="0" relativeHeight="251658240" behindDoc="0" locked="0" layoutInCell="1" allowOverlap="1" wp14:anchorId="625792A8" wp14:editId="54A217B0">
            <wp:simplePos x="0" y="0"/>
            <wp:positionH relativeFrom="column">
              <wp:posOffset>1409700</wp:posOffset>
            </wp:positionH>
            <wp:positionV relativeFrom="paragraph">
              <wp:posOffset>9525</wp:posOffset>
            </wp:positionV>
            <wp:extent cx="2857500" cy="485775"/>
            <wp:effectExtent l="0" t="0" r="0" b="9525"/>
            <wp:wrapThrough wrapText="bothSides">
              <wp:wrapPolygon edited="0">
                <wp:start x="0" y="0"/>
                <wp:lineTo x="0" y="21176"/>
                <wp:lineTo x="21456" y="21176"/>
                <wp:lineTo x="21456" y="0"/>
                <wp:lineTo x="0" y="0"/>
              </wp:wrapPolygon>
            </wp:wrapThrough>
            <wp:docPr id="1" name="Picture 1" descr="http://lidia-js.kis.p.lodz.pl/LM_lab/images/diagramy/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lidia-js.kis.p.lodz.pl/LM_lab/images/diagramy/s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85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S </w:t>
      </w:r>
    </w:p>
    <w:p w14:paraId="793092F1" w14:textId="77777777" w:rsidR="00C318FE" w:rsidRDefault="00C318FE" w:rsidP="00337BB7"/>
    <w:p w14:paraId="578225BB" w14:textId="77777777" w:rsidR="00337BB7" w:rsidRDefault="00337BB7" w:rsidP="00337BB7">
      <w:r>
        <w:rPr>
          <w:noProof/>
        </w:rPr>
        <w:drawing>
          <wp:anchor distT="0" distB="0" distL="114300" distR="114300" simplePos="0" relativeHeight="251659264" behindDoc="0" locked="0" layoutInCell="1" allowOverlap="1" wp14:anchorId="6973A0EA" wp14:editId="13F11304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2512060" cy="538480"/>
            <wp:effectExtent l="0" t="0" r="2540" b="0"/>
            <wp:wrapThrough wrapText="bothSides">
              <wp:wrapPolygon edited="0">
                <wp:start x="0" y="0"/>
                <wp:lineTo x="0" y="20632"/>
                <wp:lineTo x="21458" y="20632"/>
                <wp:lineTo x="21458" y="0"/>
                <wp:lineTo x="0" y="0"/>
              </wp:wrapPolygon>
            </wp:wrapThrough>
            <wp:docPr id="2" name="Picture 2" descr="http://lidia-js.kis.p.lodz.pl/LM_lab/images/diagramy/z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lidia-js.kis.p.lodz.pl/LM_lab/images/diagramy/z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060" cy="53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36EE4C47" w14:textId="77777777" w:rsidR="00337BB7" w:rsidRDefault="00337BB7" w:rsidP="00337BB7">
      <w:r>
        <w:t xml:space="preserve">Z </w:t>
      </w:r>
    </w:p>
    <w:p w14:paraId="6EF1155C" w14:textId="77777777" w:rsidR="00337BB7" w:rsidRDefault="00337BB7" w:rsidP="00337BB7"/>
    <w:p w14:paraId="31CD54E5" w14:textId="77777777" w:rsidR="00337BB7" w:rsidRDefault="00337BB7" w:rsidP="00337BB7">
      <w:r>
        <w:rPr>
          <w:noProof/>
        </w:rPr>
        <w:drawing>
          <wp:anchor distT="0" distB="0" distL="114300" distR="114300" simplePos="0" relativeHeight="251660288" behindDoc="0" locked="0" layoutInCell="1" allowOverlap="1" wp14:anchorId="22734A69" wp14:editId="3BFA5C56">
            <wp:simplePos x="0" y="0"/>
            <wp:positionH relativeFrom="margin">
              <wp:align>center</wp:align>
            </wp:positionH>
            <wp:positionV relativeFrom="paragraph">
              <wp:posOffset>10298</wp:posOffset>
            </wp:positionV>
            <wp:extent cx="1955800" cy="795020"/>
            <wp:effectExtent l="0" t="0" r="6350" b="5080"/>
            <wp:wrapThrough wrapText="bothSides">
              <wp:wrapPolygon edited="0">
                <wp:start x="0" y="0"/>
                <wp:lineTo x="0" y="21220"/>
                <wp:lineTo x="21460" y="21220"/>
                <wp:lineTo x="21460" y="0"/>
                <wp:lineTo x="0" y="0"/>
              </wp:wrapPolygon>
            </wp:wrapThrough>
            <wp:docPr id="3" name="Picture 3" descr="http://lidia-js.kis.p.lodz.pl/LM_lab/images/diagramy/z_przkesz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lidia-js.kis.p.lodz.pl/LM_lab/images/diagramy/z_przkeszt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79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3EB361" w14:textId="77777777" w:rsidR="00337BB7" w:rsidRDefault="00337BB7" w:rsidP="00337BB7">
      <w:r>
        <w:t xml:space="preserve">Z (po </w:t>
      </w:r>
      <w:proofErr w:type="spellStart"/>
      <w:r>
        <w:t>redukcji</w:t>
      </w:r>
      <w:proofErr w:type="spellEnd"/>
      <w:r>
        <w:t>)</w:t>
      </w:r>
    </w:p>
    <w:p w14:paraId="59745013" w14:textId="77777777" w:rsidR="00337BB7" w:rsidRDefault="00337BB7" w:rsidP="00337BB7"/>
    <w:p w14:paraId="5E30DFD0" w14:textId="77777777" w:rsidR="00337BB7" w:rsidRDefault="00337BB7" w:rsidP="00337BB7">
      <w:r>
        <w:rPr>
          <w:noProof/>
        </w:rPr>
        <w:drawing>
          <wp:anchor distT="0" distB="0" distL="114300" distR="114300" simplePos="0" relativeHeight="251661312" behindDoc="0" locked="0" layoutInCell="1" allowOverlap="1" wp14:anchorId="0EB51FF1" wp14:editId="55972C14">
            <wp:simplePos x="0" y="0"/>
            <wp:positionH relativeFrom="margin">
              <wp:align>center</wp:align>
            </wp:positionH>
            <wp:positionV relativeFrom="paragraph">
              <wp:posOffset>204829</wp:posOffset>
            </wp:positionV>
            <wp:extent cx="2258060" cy="502920"/>
            <wp:effectExtent l="0" t="0" r="8890" b="0"/>
            <wp:wrapThrough wrapText="bothSides">
              <wp:wrapPolygon edited="0">
                <wp:start x="0" y="0"/>
                <wp:lineTo x="0" y="20455"/>
                <wp:lineTo x="21503" y="20455"/>
                <wp:lineTo x="21503" y="0"/>
                <wp:lineTo x="0" y="0"/>
              </wp:wrapPolygon>
            </wp:wrapThrough>
            <wp:docPr id="4" name="Picture 4" descr="http://lidia-js.kis.p.lodz.pl/LM_lab/images/diagramy/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lidia-js.kis.p.lodz.pl/LM_lab/images/diagramy/w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8060" cy="50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4071285" w14:textId="77777777" w:rsidR="00337BB7" w:rsidRDefault="00337BB7" w:rsidP="00337BB7">
      <w:r>
        <w:t>W</w:t>
      </w:r>
    </w:p>
    <w:p w14:paraId="6E5E37A1" w14:textId="77777777" w:rsidR="00CD33D3" w:rsidRDefault="00CD33D3" w:rsidP="00337BB7"/>
    <w:p w14:paraId="2F8907FC" w14:textId="77777777" w:rsidR="00CD33D3" w:rsidRDefault="00CD33D3" w:rsidP="00CD33D3">
      <w:r>
        <w:rPr>
          <w:noProof/>
        </w:rPr>
        <w:drawing>
          <wp:anchor distT="0" distB="0" distL="114300" distR="114300" simplePos="0" relativeHeight="251672576" behindDoc="0" locked="0" layoutInCell="1" allowOverlap="1" wp14:anchorId="2382D8B4" wp14:editId="6DC03845">
            <wp:simplePos x="0" y="0"/>
            <wp:positionH relativeFrom="margin">
              <wp:align>center</wp:align>
            </wp:positionH>
            <wp:positionV relativeFrom="paragraph">
              <wp:posOffset>149446</wp:posOffset>
            </wp:positionV>
            <wp:extent cx="2170430" cy="688975"/>
            <wp:effectExtent l="0" t="0" r="1270" b="0"/>
            <wp:wrapThrough wrapText="bothSides">
              <wp:wrapPolygon edited="0">
                <wp:start x="0" y="0"/>
                <wp:lineTo x="0" y="20903"/>
                <wp:lineTo x="21423" y="20903"/>
                <wp:lineTo x="21423" y="0"/>
                <wp:lineTo x="0" y="0"/>
              </wp:wrapPolygon>
            </wp:wrapThrough>
            <wp:docPr id="7" name="Picture 7" descr="http://lidia-js.kis.p.lodz.pl/LM_lab/images/diagramy/w_pri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://lidia-js.kis.p.lodz.pl/LM_lab/images/diagramy/w_prim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430" cy="68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’</w:t>
      </w:r>
    </w:p>
    <w:p w14:paraId="370428FC" w14:textId="77777777" w:rsidR="00CD33D3" w:rsidRDefault="00CD33D3" w:rsidP="00337BB7"/>
    <w:p w14:paraId="35A52E9A" w14:textId="77777777" w:rsidR="00CD33D3" w:rsidRDefault="00CD33D3" w:rsidP="00337BB7"/>
    <w:p w14:paraId="1CF9A8BB" w14:textId="77777777" w:rsidR="00337BB7" w:rsidRDefault="00337BB7" w:rsidP="00337BB7">
      <w:r>
        <w:rPr>
          <w:noProof/>
        </w:rPr>
        <w:drawing>
          <wp:anchor distT="0" distB="0" distL="114300" distR="114300" simplePos="0" relativeHeight="251662336" behindDoc="0" locked="0" layoutInCell="1" allowOverlap="1" wp14:anchorId="023BA8D4" wp14:editId="45C886EF">
            <wp:simplePos x="0" y="0"/>
            <wp:positionH relativeFrom="margin">
              <wp:align>center</wp:align>
            </wp:positionH>
            <wp:positionV relativeFrom="paragraph">
              <wp:posOffset>15240</wp:posOffset>
            </wp:positionV>
            <wp:extent cx="2059305" cy="865505"/>
            <wp:effectExtent l="0" t="0" r="0" b="0"/>
            <wp:wrapThrough wrapText="bothSides">
              <wp:wrapPolygon edited="0">
                <wp:start x="0" y="0"/>
                <wp:lineTo x="0" y="20919"/>
                <wp:lineTo x="21380" y="20919"/>
                <wp:lineTo x="21380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305" cy="865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CADF28" w14:textId="77777777" w:rsidR="00337BB7" w:rsidRDefault="00337BB7" w:rsidP="00337BB7">
      <w:r>
        <w:t>P</w:t>
      </w:r>
    </w:p>
    <w:p w14:paraId="71DFD779" w14:textId="77777777" w:rsidR="00402518" w:rsidRDefault="00402518" w:rsidP="00337BB7"/>
    <w:p w14:paraId="335A23E9" w14:textId="77777777" w:rsidR="00402518" w:rsidRDefault="00402518" w:rsidP="00337BB7">
      <w:r>
        <w:rPr>
          <w:noProof/>
        </w:rPr>
        <w:drawing>
          <wp:anchor distT="0" distB="0" distL="114300" distR="114300" simplePos="0" relativeHeight="251665408" behindDoc="1" locked="0" layoutInCell="1" allowOverlap="1" wp14:anchorId="38ED6854" wp14:editId="06C81F68">
            <wp:simplePos x="0" y="0"/>
            <wp:positionH relativeFrom="margin">
              <wp:align>center</wp:align>
            </wp:positionH>
            <wp:positionV relativeFrom="paragraph">
              <wp:posOffset>180064</wp:posOffset>
            </wp:positionV>
            <wp:extent cx="2059305" cy="454660"/>
            <wp:effectExtent l="0" t="0" r="0" b="2540"/>
            <wp:wrapTight wrapText="bothSides">
              <wp:wrapPolygon edited="0">
                <wp:start x="0" y="0"/>
                <wp:lineTo x="0" y="20816"/>
                <wp:lineTo x="21380" y="20816"/>
                <wp:lineTo x="21380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9305" cy="454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206B4D" w14:textId="77777777" w:rsidR="00402518" w:rsidRDefault="00402518" w:rsidP="00337BB7">
      <w:r>
        <w:t>R</w:t>
      </w:r>
    </w:p>
    <w:p w14:paraId="0AC131A8" w14:textId="77777777" w:rsidR="00A04F7E" w:rsidRDefault="00A04F7E" w:rsidP="00337BB7"/>
    <w:p w14:paraId="309AB4DA" w14:textId="77777777" w:rsidR="00A04F7E" w:rsidRDefault="008D5B97" w:rsidP="00337BB7">
      <w:r>
        <w:rPr>
          <w:noProof/>
        </w:rPr>
        <w:drawing>
          <wp:anchor distT="0" distB="0" distL="114300" distR="114300" simplePos="0" relativeHeight="251670528" behindDoc="0" locked="0" layoutInCell="1" allowOverlap="1" wp14:anchorId="466997CC" wp14:editId="5BF13DBB">
            <wp:simplePos x="0" y="0"/>
            <wp:positionH relativeFrom="margin">
              <wp:posOffset>1868170</wp:posOffset>
            </wp:positionH>
            <wp:positionV relativeFrom="paragraph">
              <wp:posOffset>95001</wp:posOffset>
            </wp:positionV>
            <wp:extent cx="2091055" cy="687070"/>
            <wp:effectExtent l="0" t="0" r="4445" b="0"/>
            <wp:wrapThrough wrapText="bothSides">
              <wp:wrapPolygon edited="0">
                <wp:start x="0" y="0"/>
                <wp:lineTo x="0" y="20961"/>
                <wp:lineTo x="21449" y="20961"/>
                <wp:lineTo x="21449" y="0"/>
                <wp:lineTo x="0" y="0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1055" cy="687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A18D93A" w14:textId="77777777" w:rsidR="00A04F7E" w:rsidRDefault="00A04F7E" w:rsidP="00337BB7">
      <w:r>
        <w:t>R’</w:t>
      </w:r>
    </w:p>
    <w:p w14:paraId="66524B3A" w14:textId="77777777" w:rsidR="00A04F7E" w:rsidRDefault="00A04F7E" w:rsidP="00337BB7"/>
    <w:p w14:paraId="7E1CE302" w14:textId="77777777" w:rsidR="00A04F7E" w:rsidRDefault="008D5B97" w:rsidP="00337BB7">
      <w:r>
        <w:rPr>
          <w:noProof/>
        </w:rPr>
        <w:drawing>
          <wp:anchor distT="0" distB="0" distL="114300" distR="114300" simplePos="0" relativeHeight="251666432" behindDoc="0" locked="0" layoutInCell="1" allowOverlap="1" wp14:anchorId="50DA19DB" wp14:editId="5A1EC81D">
            <wp:simplePos x="0" y="0"/>
            <wp:positionH relativeFrom="margin">
              <wp:posOffset>1807072</wp:posOffset>
            </wp:positionH>
            <wp:positionV relativeFrom="paragraph">
              <wp:posOffset>167198</wp:posOffset>
            </wp:positionV>
            <wp:extent cx="2321560" cy="549275"/>
            <wp:effectExtent l="0" t="0" r="2540" b="3175"/>
            <wp:wrapThrough wrapText="bothSides">
              <wp:wrapPolygon edited="0">
                <wp:start x="0" y="0"/>
                <wp:lineTo x="0" y="20976"/>
                <wp:lineTo x="21446" y="20976"/>
                <wp:lineTo x="21446" y="0"/>
                <wp:lineTo x="0" y="0"/>
              </wp:wrapPolygon>
            </wp:wrapThrough>
            <wp:docPr id="10" name="Picture 10" descr="http://lidia-js.kis.p.lodz.pl/LM_lab/images/diagramy/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://lidia-js.kis.p.lodz.pl/LM_lab/images/diagramy/l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560" cy="54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3DB5FE" w14:textId="77777777" w:rsidR="00A04F7E" w:rsidRDefault="00A04F7E" w:rsidP="00337BB7">
      <w:r>
        <w:t xml:space="preserve">L </w:t>
      </w:r>
    </w:p>
    <w:p w14:paraId="1B7BAB44" w14:textId="77777777" w:rsidR="00A04F7E" w:rsidRDefault="00A04F7E" w:rsidP="00337BB7"/>
    <w:p w14:paraId="726608F2" w14:textId="77777777" w:rsidR="00A04F7E" w:rsidRDefault="00A04F7E" w:rsidP="00337BB7">
      <w:r>
        <w:rPr>
          <w:noProof/>
        </w:rPr>
        <w:drawing>
          <wp:anchor distT="0" distB="0" distL="114300" distR="114300" simplePos="0" relativeHeight="251667456" behindDoc="0" locked="0" layoutInCell="1" allowOverlap="1" wp14:anchorId="69EFED67" wp14:editId="347385B3">
            <wp:simplePos x="0" y="0"/>
            <wp:positionH relativeFrom="column">
              <wp:posOffset>2177249</wp:posOffset>
            </wp:positionH>
            <wp:positionV relativeFrom="paragraph">
              <wp:posOffset>304</wp:posOffset>
            </wp:positionV>
            <wp:extent cx="1494790" cy="812800"/>
            <wp:effectExtent l="0" t="0" r="0" b="6350"/>
            <wp:wrapThrough wrapText="bothSides">
              <wp:wrapPolygon edited="0">
                <wp:start x="0" y="0"/>
                <wp:lineTo x="0" y="21263"/>
                <wp:lineTo x="21196" y="21263"/>
                <wp:lineTo x="21196" y="0"/>
                <wp:lineTo x="0" y="0"/>
              </wp:wrapPolygon>
            </wp:wrapThrough>
            <wp:docPr id="11" name="Picture 11" descr="http://lidia-js.kis.p.lodz.pl/LM_lab/images/diagramy/l_pri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://lidia-js.kis.p.lodz.pl/LM_lab/images/diagramy/l_prim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4790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72236D" w14:textId="77777777" w:rsidR="00A04F7E" w:rsidRDefault="00A04F7E" w:rsidP="00337BB7">
      <w:r>
        <w:t>L’</w:t>
      </w:r>
    </w:p>
    <w:p w14:paraId="68C5DBA5" w14:textId="77777777" w:rsidR="00A04F7E" w:rsidRDefault="00A04F7E" w:rsidP="00337BB7"/>
    <w:p w14:paraId="09883AFC" w14:textId="77777777" w:rsidR="00A04F7E" w:rsidRDefault="00A04F7E" w:rsidP="00337BB7"/>
    <w:p w14:paraId="4A4B9A8E" w14:textId="77777777" w:rsidR="00A04F7E" w:rsidRDefault="00A04F7E" w:rsidP="00337BB7"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4EDCF27A" wp14:editId="0D4F12FB">
            <wp:simplePos x="0" y="0"/>
            <wp:positionH relativeFrom="column">
              <wp:posOffset>2026700</wp:posOffset>
            </wp:positionH>
            <wp:positionV relativeFrom="paragraph">
              <wp:posOffset>10160</wp:posOffset>
            </wp:positionV>
            <wp:extent cx="1780540" cy="2249805"/>
            <wp:effectExtent l="0" t="0" r="0" b="0"/>
            <wp:wrapThrough wrapText="bothSides">
              <wp:wrapPolygon edited="0">
                <wp:start x="0" y="0"/>
                <wp:lineTo x="0" y="21399"/>
                <wp:lineTo x="21261" y="21399"/>
                <wp:lineTo x="21261" y="0"/>
                <wp:lineTo x="0" y="0"/>
              </wp:wrapPolygon>
            </wp:wrapThrough>
            <wp:docPr id="12" name="Picture 12" descr="http://lidia-js.kis.p.lodz.pl/LM_lab/images/diagramy/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://lidia-js.kis.p.lodz.pl/LM_lab/images/diagramy/c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540" cy="2249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751E97" w14:textId="77777777" w:rsidR="00A04F7E" w:rsidRDefault="00A04F7E" w:rsidP="00337BB7"/>
    <w:p w14:paraId="15235B01" w14:textId="77777777" w:rsidR="00A04F7E" w:rsidRDefault="00A04F7E" w:rsidP="00337BB7"/>
    <w:p w14:paraId="0866E82B" w14:textId="77777777" w:rsidR="00A04F7E" w:rsidRDefault="00A04F7E" w:rsidP="00337BB7">
      <w:r>
        <w:t>C</w:t>
      </w:r>
    </w:p>
    <w:p w14:paraId="6EE572F0" w14:textId="77777777" w:rsidR="00A04F7E" w:rsidRDefault="00A04F7E" w:rsidP="00337BB7"/>
    <w:p w14:paraId="73775FAA" w14:textId="77777777" w:rsidR="00A04F7E" w:rsidRDefault="00A04F7E" w:rsidP="00337BB7"/>
    <w:p w14:paraId="459DEDF9" w14:textId="77777777" w:rsidR="00A04F7E" w:rsidRDefault="00A04F7E" w:rsidP="00337BB7"/>
    <w:p w14:paraId="56BF54FA" w14:textId="77777777" w:rsidR="00A04F7E" w:rsidRDefault="00A04F7E" w:rsidP="00337BB7"/>
    <w:p w14:paraId="052BEDC4" w14:textId="77777777" w:rsidR="00A04F7E" w:rsidRDefault="00A04F7E" w:rsidP="00337BB7"/>
    <w:p w14:paraId="014D1DBF" w14:textId="77777777" w:rsidR="00A04F7E" w:rsidRDefault="00A04F7E" w:rsidP="00337BB7">
      <w:r>
        <w:rPr>
          <w:noProof/>
        </w:rPr>
        <w:drawing>
          <wp:anchor distT="0" distB="0" distL="114300" distR="114300" simplePos="0" relativeHeight="251669504" behindDoc="0" locked="0" layoutInCell="1" allowOverlap="1" wp14:anchorId="2D97E6CD" wp14:editId="377E021E">
            <wp:simplePos x="0" y="0"/>
            <wp:positionH relativeFrom="margin">
              <wp:align>center</wp:align>
            </wp:positionH>
            <wp:positionV relativeFrom="paragraph">
              <wp:posOffset>92710</wp:posOffset>
            </wp:positionV>
            <wp:extent cx="1613535" cy="2363470"/>
            <wp:effectExtent l="0" t="0" r="5715" b="0"/>
            <wp:wrapThrough wrapText="bothSides">
              <wp:wrapPolygon edited="0">
                <wp:start x="0" y="0"/>
                <wp:lineTo x="0" y="21414"/>
                <wp:lineTo x="21421" y="21414"/>
                <wp:lineTo x="21421" y="0"/>
                <wp:lineTo x="0" y="0"/>
              </wp:wrapPolygon>
            </wp:wrapThrough>
            <wp:docPr id="13" name="Picture 13" descr="http://lidia-js.kis.p.lodz.pl/LM_lab/images/diagramy/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://lidia-js.kis.p.lodz.pl/LM_lab/images/diagramy/o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3535" cy="236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7ADBF1" w14:textId="77777777" w:rsidR="00A04F7E" w:rsidRDefault="00A04F7E" w:rsidP="00337BB7"/>
    <w:p w14:paraId="32545ED4" w14:textId="77777777" w:rsidR="00A04F7E" w:rsidRDefault="00A04F7E" w:rsidP="00337BB7"/>
    <w:p w14:paraId="69C6CBC7" w14:textId="77777777" w:rsidR="00A04F7E" w:rsidRDefault="00A04F7E" w:rsidP="00337BB7">
      <w:r>
        <w:t>O</w:t>
      </w:r>
    </w:p>
    <w:p w14:paraId="0A848D44" w14:textId="77777777" w:rsidR="00C318FE" w:rsidRDefault="00C318FE" w:rsidP="00337BB7"/>
    <w:p w14:paraId="1A2C1E28" w14:textId="77777777" w:rsidR="00C318FE" w:rsidRDefault="00C318FE" w:rsidP="00337BB7"/>
    <w:p w14:paraId="298D9DB4" w14:textId="77777777" w:rsidR="00C318FE" w:rsidRDefault="00C318FE" w:rsidP="00337BB7"/>
    <w:p w14:paraId="38E7CC92" w14:textId="77777777" w:rsidR="00C318FE" w:rsidRDefault="00C318FE" w:rsidP="00337BB7"/>
    <w:p w14:paraId="2F9FD023" w14:textId="77777777" w:rsidR="00C318FE" w:rsidRDefault="00C318FE" w:rsidP="00337BB7"/>
    <w:p w14:paraId="2100930D" w14:textId="77777777" w:rsidR="00C318FE" w:rsidRDefault="00C318FE" w:rsidP="00337BB7">
      <w:pPr>
        <w:pBdr>
          <w:bottom w:val="single" w:sz="6" w:space="1" w:color="auto"/>
        </w:pBdr>
      </w:pPr>
    </w:p>
    <w:p w14:paraId="2E162660" w14:textId="77777777" w:rsidR="00C318FE" w:rsidRDefault="00695AEB" w:rsidP="00337BB7">
      <w:proofErr w:type="spellStart"/>
      <w:r>
        <w:t>Odpada</w:t>
      </w:r>
      <w:proofErr w:type="spellEnd"/>
      <w:r w:rsidR="0007597D">
        <w:t>:</w:t>
      </w:r>
      <w:r>
        <w:t xml:space="preserve"> Z, W’, L’, R’</w:t>
      </w:r>
    </w:p>
    <w:p w14:paraId="22CB03BF" w14:textId="77777777" w:rsidR="0007597D" w:rsidRDefault="0007597D" w:rsidP="00337BB7">
      <w:proofErr w:type="spellStart"/>
      <w:r>
        <w:t>Zostaje</w:t>
      </w:r>
      <w:proofErr w:type="spellEnd"/>
      <w:r>
        <w:t>: S, W, P, L, R,C,O</w:t>
      </w:r>
    </w:p>
    <w:p w14:paraId="615B8C2E" w14:textId="77777777" w:rsidR="00C318FE" w:rsidRDefault="00C318FE" w:rsidP="00337BB7">
      <w:r>
        <w:rPr>
          <w:noProof/>
        </w:rPr>
        <w:drawing>
          <wp:anchor distT="0" distB="0" distL="114300" distR="114300" simplePos="0" relativeHeight="251674624" behindDoc="0" locked="0" layoutInCell="1" allowOverlap="1" wp14:anchorId="782402D9" wp14:editId="188E49C0">
            <wp:simplePos x="0" y="0"/>
            <wp:positionH relativeFrom="margin">
              <wp:posOffset>2750737</wp:posOffset>
            </wp:positionH>
            <wp:positionV relativeFrom="paragraph">
              <wp:posOffset>102842</wp:posOffset>
            </wp:positionV>
            <wp:extent cx="2114550" cy="777240"/>
            <wp:effectExtent l="0" t="0" r="0" b="3810"/>
            <wp:wrapThrough wrapText="bothSides">
              <wp:wrapPolygon edited="0">
                <wp:start x="0" y="0"/>
                <wp:lineTo x="0" y="21176"/>
                <wp:lineTo x="21405" y="21176"/>
                <wp:lineTo x="21405" y="0"/>
                <wp:lineTo x="0" y="0"/>
              </wp:wrapPolygon>
            </wp:wrapThrough>
            <wp:docPr id="5" name="Picture 5" descr="http://lidia-js.kis.p.lodz.pl/LM_lab/images/diagramy/s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lidia-js.kis.p.lodz.pl/LM_lab/images/diagramy/s_2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1D99BB" w14:textId="77777777" w:rsidR="00C318FE" w:rsidRDefault="00C318FE" w:rsidP="00337BB7">
      <w:r>
        <w:t xml:space="preserve">S (po </w:t>
      </w:r>
      <w:proofErr w:type="spellStart"/>
      <w:r>
        <w:t>redukcji</w:t>
      </w:r>
      <w:proofErr w:type="spellEnd"/>
      <w:r>
        <w:t xml:space="preserve"> Z)</w:t>
      </w:r>
    </w:p>
    <w:p w14:paraId="5A9F4651" w14:textId="77777777" w:rsidR="00C318FE" w:rsidRDefault="00C318FE" w:rsidP="00337BB7"/>
    <w:p w14:paraId="2B5971C9" w14:textId="77777777" w:rsidR="00C318FE" w:rsidRDefault="00695AEB" w:rsidP="00337BB7">
      <w:r>
        <w:rPr>
          <w:noProof/>
        </w:rPr>
        <w:drawing>
          <wp:anchor distT="0" distB="0" distL="114300" distR="114300" simplePos="0" relativeHeight="251676672" behindDoc="0" locked="0" layoutInCell="1" allowOverlap="1" wp14:anchorId="25B01B99" wp14:editId="701F960B">
            <wp:simplePos x="0" y="0"/>
            <wp:positionH relativeFrom="margin">
              <wp:posOffset>2862028</wp:posOffset>
            </wp:positionH>
            <wp:positionV relativeFrom="paragraph">
              <wp:posOffset>138237</wp:posOffset>
            </wp:positionV>
            <wp:extent cx="1605915" cy="1050925"/>
            <wp:effectExtent l="0" t="0" r="0" b="0"/>
            <wp:wrapThrough wrapText="bothSides">
              <wp:wrapPolygon edited="0">
                <wp:start x="0" y="0"/>
                <wp:lineTo x="0" y="21143"/>
                <wp:lineTo x="21267" y="21143"/>
                <wp:lineTo x="21267" y="0"/>
                <wp:lineTo x="0" y="0"/>
              </wp:wrapPolygon>
            </wp:wrapThrough>
            <wp:docPr id="8" name="Picture 8" descr="http://lidia-js.kis.p.lodz.pl/LM_lab/images/diagramy/w_przeksz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lidia-js.kis.p.lodz.pl/LM_lab/images/diagramy/w_przekszt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915" cy="105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6EF620" w14:textId="77777777" w:rsidR="00C318FE" w:rsidRDefault="00C318FE" w:rsidP="00337BB7"/>
    <w:p w14:paraId="38E4F5C1" w14:textId="77777777" w:rsidR="00C318FE" w:rsidRDefault="00C318FE" w:rsidP="00C318FE">
      <w:r>
        <w:t xml:space="preserve">W (po </w:t>
      </w:r>
      <w:proofErr w:type="spellStart"/>
      <w:r>
        <w:t>redukcji</w:t>
      </w:r>
      <w:proofErr w:type="spellEnd"/>
      <w:r>
        <w:t xml:space="preserve"> W’)</w:t>
      </w:r>
      <w:r w:rsidRPr="00721C68">
        <w:t xml:space="preserve"> </w:t>
      </w:r>
    </w:p>
    <w:p w14:paraId="42B4B592" w14:textId="77777777" w:rsidR="00C318FE" w:rsidRDefault="00C318FE" w:rsidP="00337BB7"/>
    <w:p w14:paraId="29A66E51" w14:textId="77777777" w:rsidR="00695AEB" w:rsidRDefault="00695AEB" w:rsidP="00337BB7">
      <w:r>
        <w:rPr>
          <w:noProof/>
        </w:rPr>
        <w:drawing>
          <wp:anchor distT="0" distB="0" distL="114300" distR="114300" simplePos="0" relativeHeight="251677696" behindDoc="0" locked="0" layoutInCell="1" allowOverlap="1" wp14:anchorId="06CC1F8F" wp14:editId="5FE3524A">
            <wp:simplePos x="0" y="0"/>
            <wp:positionH relativeFrom="column">
              <wp:posOffset>2822326</wp:posOffset>
            </wp:positionH>
            <wp:positionV relativeFrom="paragraph">
              <wp:posOffset>81308</wp:posOffset>
            </wp:positionV>
            <wp:extent cx="1788160" cy="890270"/>
            <wp:effectExtent l="0" t="0" r="2540" b="5080"/>
            <wp:wrapThrough wrapText="bothSides">
              <wp:wrapPolygon edited="0">
                <wp:start x="0" y="0"/>
                <wp:lineTo x="0" y="21261"/>
                <wp:lineTo x="21401" y="21261"/>
                <wp:lineTo x="21401" y="0"/>
                <wp:lineTo x="0" y="0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8160" cy="890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E2EFD1" w14:textId="77777777" w:rsidR="00695AEB" w:rsidRDefault="00695AEB" w:rsidP="00337BB7">
      <w:pPr>
        <w:rPr>
          <w:noProof/>
        </w:rPr>
      </w:pPr>
      <w:r>
        <w:t xml:space="preserve">L (po </w:t>
      </w:r>
      <w:proofErr w:type="spellStart"/>
      <w:r>
        <w:t>redukcji</w:t>
      </w:r>
      <w:proofErr w:type="spellEnd"/>
      <w:r>
        <w:t xml:space="preserve"> L’)</w:t>
      </w:r>
      <w:r w:rsidRPr="00695AEB">
        <w:rPr>
          <w:noProof/>
        </w:rPr>
        <w:t xml:space="preserve"> </w:t>
      </w:r>
    </w:p>
    <w:p w14:paraId="4D170F53" w14:textId="77777777" w:rsidR="00695AEB" w:rsidRDefault="00695AEB" w:rsidP="00337BB7">
      <w:pPr>
        <w:rPr>
          <w:noProof/>
        </w:rPr>
      </w:pPr>
    </w:p>
    <w:p w14:paraId="08B3BA4C" w14:textId="77777777" w:rsidR="00695AEB" w:rsidRDefault="00695AEB" w:rsidP="00337BB7">
      <w:pPr>
        <w:rPr>
          <w:noProof/>
        </w:rPr>
      </w:pPr>
    </w:p>
    <w:p w14:paraId="71FEB299" w14:textId="77777777" w:rsidR="00695AEB" w:rsidRDefault="00695AEB" w:rsidP="00337BB7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2ED8DA91" wp14:editId="5045C5EA">
            <wp:simplePos x="0" y="0"/>
            <wp:positionH relativeFrom="column">
              <wp:posOffset>2806424</wp:posOffset>
            </wp:positionH>
            <wp:positionV relativeFrom="paragraph">
              <wp:posOffset>-254110</wp:posOffset>
            </wp:positionV>
            <wp:extent cx="1598212" cy="880073"/>
            <wp:effectExtent l="0" t="0" r="254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8212" cy="8800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t>R (po redukcji R’)</w:t>
      </w:r>
    </w:p>
    <w:p w14:paraId="5316923D" w14:textId="77777777" w:rsidR="0007597D" w:rsidRDefault="0007597D" w:rsidP="00337BB7">
      <w:pPr>
        <w:rPr>
          <w:noProof/>
        </w:rPr>
      </w:pPr>
    </w:p>
    <w:p w14:paraId="23F51557" w14:textId="77777777" w:rsidR="0007597D" w:rsidRDefault="0007597D" w:rsidP="00337BB7">
      <w:pPr>
        <w:pBdr>
          <w:bottom w:val="single" w:sz="6" w:space="1" w:color="auto"/>
        </w:pBdr>
        <w:rPr>
          <w:noProof/>
        </w:rPr>
      </w:pPr>
    </w:p>
    <w:p w14:paraId="0C4062A8" w14:textId="77777777" w:rsidR="0007597D" w:rsidRDefault="0007597D" w:rsidP="00337BB7">
      <w:pPr>
        <w:rPr>
          <w:noProof/>
        </w:rPr>
      </w:pPr>
      <w:r>
        <w:rPr>
          <w:noProof/>
        </w:rPr>
        <w:t>Odpada L</w:t>
      </w:r>
      <w:r w:rsidR="00CF579E">
        <w:rPr>
          <w:noProof/>
        </w:rPr>
        <w:t>, C, R, P, O</w:t>
      </w:r>
    </w:p>
    <w:p w14:paraId="1D15756A" w14:textId="77777777" w:rsidR="0007597D" w:rsidRDefault="0007597D" w:rsidP="00337BB7">
      <w:pPr>
        <w:rPr>
          <w:noProof/>
        </w:rPr>
      </w:pPr>
      <w:proofErr w:type="spellStart"/>
      <w:r>
        <w:t>Zostaje</w:t>
      </w:r>
      <w:proofErr w:type="spellEnd"/>
      <w:r>
        <w:t xml:space="preserve"> S, W</w:t>
      </w:r>
      <w:r w:rsidRPr="0007597D">
        <w:rPr>
          <w:noProof/>
        </w:rPr>
        <w:drawing>
          <wp:anchor distT="0" distB="0" distL="114300" distR="114300" simplePos="0" relativeHeight="251679744" behindDoc="0" locked="0" layoutInCell="1" allowOverlap="1" wp14:anchorId="1FC688A9" wp14:editId="1E758F64">
            <wp:simplePos x="0" y="0"/>
            <wp:positionH relativeFrom="column">
              <wp:posOffset>2973594</wp:posOffset>
            </wp:positionH>
            <wp:positionV relativeFrom="paragraph">
              <wp:posOffset>6985</wp:posOffset>
            </wp:positionV>
            <wp:extent cx="1605915" cy="1331595"/>
            <wp:effectExtent l="0" t="0" r="0" b="1905"/>
            <wp:wrapThrough wrapText="bothSides">
              <wp:wrapPolygon edited="0">
                <wp:start x="0" y="0"/>
                <wp:lineTo x="0" y="21322"/>
                <wp:lineTo x="21267" y="21322"/>
                <wp:lineTo x="21267" y="0"/>
                <wp:lineTo x="0" y="0"/>
              </wp:wrapPolygon>
            </wp:wrapThrough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5915" cy="1331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4627B1" w14:textId="77777777" w:rsidR="0007597D" w:rsidRDefault="0007597D" w:rsidP="00337BB7">
      <w:pPr>
        <w:rPr>
          <w:noProof/>
        </w:rPr>
      </w:pPr>
    </w:p>
    <w:p w14:paraId="2D6D9661" w14:textId="77777777" w:rsidR="0007597D" w:rsidRDefault="0007597D" w:rsidP="00337BB7">
      <w:pPr>
        <w:rPr>
          <w:noProof/>
        </w:rPr>
      </w:pPr>
      <w:r>
        <w:rPr>
          <w:noProof/>
        </w:rPr>
        <w:t>R (po redukcji L)</w:t>
      </w:r>
      <w:r w:rsidRPr="0007597D">
        <w:rPr>
          <w:noProof/>
        </w:rPr>
        <w:t xml:space="preserve"> </w:t>
      </w:r>
    </w:p>
    <w:p w14:paraId="602EE259" w14:textId="77777777" w:rsidR="0007597D" w:rsidRDefault="0007597D" w:rsidP="00337BB7">
      <w:pPr>
        <w:rPr>
          <w:noProof/>
        </w:rPr>
      </w:pPr>
    </w:p>
    <w:p w14:paraId="01AE6BBE" w14:textId="77777777" w:rsidR="0007597D" w:rsidRDefault="0007597D" w:rsidP="00337BB7"/>
    <w:p w14:paraId="1B6811B9" w14:textId="77777777" w:rsidR="0007597D" w:rsidRDefault="00D774AB" w:rsidP="00337BB7">
      <w:r>
        <w:rPr>
          <w:noProof/>
        </w:rPr>
        <w:drawing>
          <wp:anchor distT="0" distB="0" distL="114300" distR="114300" simplePos="0" relativeHeight="251680768" behindDoc="0" locked="0" layoutInCell="1" allowOverlap="1" wp14:anchorId="1F0ABA8F" wp14:editId="79A3C182">
            <wp:simplePos x="0" y="0"/>
            <wp:positionH relativeFrom="column">
              <wp:posOffset>2941927</wp:posOffset>
            </wp:positionH>
            <wp:positionV relativeFrom="paragraph">
              <wp:posOffset>10436</wp:posOffset>
            </wp:positionV>
            <wp:extent cx="1509395" cy="2170430"/>
            <wp:effectExtent l="0" t="0" r="0" b="1270"/>
            <wp:wrapThrough wrapText="bothSides">
              <wp:wrapPolygon edited="0">
                <wp:start x="0" y="0"/>
                <wp:lineTo x="0" y="21423"/>
                <wp:lineTo x="21264" y="21423"/>
                <wp:lineTo x="21264" y="0"/>
                <wp:lineTo x="0" y="0"/>
              </wp:wrapPolygon>
            </wp:wrapThrough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9395" cy="2170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7C9472" w14:textId="77777777" w:rsidR="0007597D" w:rsidRDefault="0007597D" w:rsidP="00337BB7"/>
    <w:p w14:paraId="0057804E" w14:textId="77777777" w:rsidR="00D774AB" w:rsidRDefault="00D774AB" w:rsidP="00337BB7"/>
    <w:p w14:paraId="37E1EE3B" w14:textId="77777777" w:rsidR="00D774AB" w:rsidRDefault="00D774AB" w:rsidP="00337BB7">
      <w:r>
        <w:t xml:space="preserve">R (po </w:t>
      </w:r>
      <w:proofErr w:type="spellStart"/>
      <w:r>
        <w:t>redukcji</w:t>
      </w:r>
      <w:proofErr w:type="spellEnd"/>
      <w:r>
        <w:t xml:space="preserve"> C)</w:t>
      </w:r>
    </w:p>
    <w:p w14:paraId="717D1941" w14:textId="77777777" w:rsidR="00455A6E" w:rsidRDefault="00455A6E" w:rsidP="00337BB7"/>
    <w:p w14:paraId="673EBBA9" w14:textId="77777777" w:rsidR="00455A6E" w:rsidRDefault="00455A6E" w:rsidP="00337BB7"/>
    <w:p w14:paraId="6CB235B5" w14:textId="77777777" w:rsidR="00455A6E" w:rsidRDefault="00455A6E" w:rsidP="00337BB7"/>
    <w:p w14:paraId="0BC34F80" w14:textId="77777777" w:rsidR="00455A6E" w:rsidRDefault="00455A6E" w:rsidP="00337BB7"/>
    <w:p w14:paraId="5ECDA6F5" w14:textId="77777777" w:rsidR="00455A6E" w:rsidRDefault="00455A6E" w:rsidP="00337BB7">
      <w:r>
        <w:rPr>
          <w:noProof/>
        </w:rPr>
        <w:drawing>
          <wp:anchor distT="0" distB="0" distL="114300" distR="114300" simplePos="0" relativeHeight="251681792" behindDoc="0" locked="0" layoutInCell="1" allowOverlap="1" wp14:anchorId="1A4395F5" wp14:editId="2DDCAA0D">
            <wp:simplePos x="0" y="0"/>
            <wp:positionH relativeFrom="column">
              <wp:posOffset>2790439</wp:posOffset>
            </wp:positionH>
            <wp:positionV relativeFrom="paragraph">
              <wp:posOffset>6985</wp:posOffset>
            </wp:positionV>
            <wp:extent cx="1757045" cy="2496185"/>
            <wp:effectExtent l="0" t="0" r="0" b="0"/>
            <wp:wrapThrough wrapText="bothSides">
              <wp:wrapPolygon edited="0">
                <wp:start x="0" y="0"/>
                <wp:lineTo x="0" y="21430"/>
                <wp:lineTo x="21311" y="21430"/>
                <wp:lineTo x="21311" y="0"/>
                <wp:lineTo x="0" y="0"/>
              </wp:wrapPolygon>
            </wp:wrapThrough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7045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8AED75" w14:textId="77777777" w:rsidR="00455A6E" w:rsidRDefault="00455A6E" w:rsidP="00337BB7"/>
    <w:p w14:paraId="76C45CEB" w14:textId="77777777" w:rsidR="00455A6E" w:rsidRDefault="00455A6E" w:rsidP="00337BB7">
      <w:pPr>
        <w:rPr>
          <w:noProof/>
        </w:rPr>
      </w:pPr>
      <w:r>
        <w:t xml:space="preserve">P (po </w:t>
      </w:r>
      <w:proofErr w:type="spellStart"/>
      <w:r>
        <w:t>redukcji</w:t>
      </w:r>
      <w:proofErr w:type="spellEnd"/>
      <w:r>
        <w:t xml:space="preserve"> R)</w:t>
      </w:r>
      <w:r w:rsidRPr="00455A6E">
        <w:rPr>
          <w:noProof/>
        </w:rPr>
        <w:t xml:space="preserve"> </w:t>
      </w:r>
    </w:p>
    <w:p w14:paraId="662DA525" w14:textId="77777777" w:rsidR="00CF579E" w:rsidRDefault="00CF579E" w:rsidP="00337BB7">
      <w:pPr>
        <w:rPr>
          <w:noProof/>
        </w:rPr>
      </w:pPr>
    </w:p>
    <w:p w14:paraId="00256D5D" w14:textId="77777777" w:rsidR="00CF579E" w:rsidRDefault="00CF579E" w:rsidP="00337BB7">
      <w:pPr>
        <w:rPr>
          <w:noProof/>
        </w:rPr>
      </w:pPr>
    </w:p>
    <w:p w14:paraId="36E131FF" w14:textId="77777777" w:rsidR="00CF579E" w:rsidRDefault="00CF579E" w:rsidP="00337BB7">
      <w:pPr>
        <w:rPr>
          <w:noProof/>
        </w:rPr>
      </w:pPr>
    </w:p>
    <w:p w14:paraId="7847D9BA" w14:textId="77777777" w:rsidR="00CF579E" w:rsidRDefault="00CF579E" w:rsidP="00337BB7">
      <w:pPr>
        <w:rPr>
          <w:noProof/>
        </w:rPr>
      </w:pPr>
    </w:p>
    <w:p w14:paraId="7778B7D7" w14:textId="77777777" w:rsidR="00CF579E" w:rsidRDefault="00CF579E" w:rsidP="00337BB7">
      <w:pPr>
        <w:rPr>
          <w:noProof/>
        </w:rPr>
      </w:pPr>
    </w:p>
    <w:p w14:paraId="6D31BC4C" w14:textId="77777777" w:rsidR="00CF579E" w:rsidRDefault="00CF579E" w:rsidP="00337BB7">
      <w:pPr>
        <w:rPr>
          <w:noProof/>
        </w:rPr>
      </w:pPr>
    </w:p>
    <w:p w14:paraId="28119FEE" w14:textId="77777777" w:rsidR="00CF579E" w:rsidRDefault="00CF579E" w:rsidP="00337BB7">
      <w:pPr>
        <w:rPr>
          <w:noProof/>
        </w:rPr>
      </w:pPr>
    </w:p>
    <w:p w14:paraId="47312BBA" w14:textId="77777777" w:rsidR="00CF579E" w:rsidRDefault="00CF579E" w:rsidP="00337BB7">
      <w:r>
        <w:rPr>
          <w:noProof/>
        </w:rPr>
        <w:lastRenderedPageBreak/>
        <w:drawing>
          <wp:anchor distT="0" distB="0" distL="114300" distR="114300" simplePos="0" relativeHeight="251682816" behindDoc="0" locked="0" layoutInCell="1" allowOverlap="1" wp14:anchorId="05748A98" wp14:editId="62F5A2D6">
            <wp:simplePos x="0" y="0"/>
            <wp:positionH relativeFrom="column">
              <wp:posOffset>2551899</wp:posOffset>
            </wp:positionH>
            <wp:positionV relativeFrom="paragraph">
              <wp:posOffset>414</wp:posOffset>
            </wp:positionV>
            <wp:extent cx="3114675" cy="6810375"/>
            <wp:effectExtent l="0" t="0" r="9525" b="9525"/>
            <wp:wrapThrough wrapText="bothSides">
              <wp:wrapPolygon edited="0">
                <wp:start x="0" y="0"/>
                <wp:lineTo x="0" y="21570"/>
                <wp:lineTo x="21534" y="21570"/>
                <wp:lineTo x="21534" y="0"/>
                <wp:lineTo x="0" y="0"/>
              </wp:wrapPolygon>
            </wp:wrapThrough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6810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67563D" w14:textId="77777777" w:rsidR="00CF579E" w:rsidRDefault="00CF579E" w:rsidP="00337BB7"/>
    <w:p w14:paraId="4B642991" w14:textId="77777777" w:rsidR="00CF579E" w:rsidRDefault="00CF579E" w:rsidP="00337BB7"/>
    <w:p w14:paraId="5C9B7D7C" w14:textId="77777777" w:rsidR="00CF579E" w:rsidRDefault="00CF579E" w:rsidP="00337BB7"/>
    <w:p w14:paraId="5429E7C5" w14:textId="77777777" w:rsidR="00CF579E" w:rsidRDefault="00CF579E" w:rsidP="00337BB7"/>
    <w:p w14:paraId="66AD55B8" w14:textId="77777777" w:rsidR="00CF579E" w:rsidRDefault="00CF579E" w:rsidP="00337BB7"/>
    <w:p w14:paraId="22BE55ED" w14:textId="77777777" w:rsidR="00CF579E" w:rsidRDefault="00CF579E" w:rsidP="00337BB7"/>
    <w:p w14:paraId="7AF33604" w14:textId="77777777" w:rsidR="00CF579E" w:rsidRDefault="00CF579E" w:rsidP="00337BB7"/>
    <w:p w14:paraId="5F6C3E3F" w14:textId="77777777" w:rsidR="00CF579E" w:rsidRDefault="00CF579E" w:rsidP="00337BB7"/>
    <w:p w14:paraId="569CEE65" w14:textId="77777777" w:rsidR="00CF579E" w:rsidRDefault="00CF579E" w:rsidP="00337BB7"/>
    <w:p w14:paraId="5D728E07" w14:textId="77777777" w:rsidR="00CF579E" w:rsidRDefault="00CF579E" w:rsidP="00337BB7">
      <w:r>
        <w:t xml:space="preserve">W (po </w:t>
      </w:r>
      <w:proofErr w:type="spellStart"/>
      <w:r>
        <w:t>redukcji</w:t>
      </w:r>
      <w:proofErr w:type="spellEnd"/>
      <w:r>
        <w:t xml:space="preserve"> P i O)</w:t>
      </w:r>
    </w:p>
    <w:p w14:paraId="0EBF8D9E" w14:textId="77777777" w:rsidR="00CF579E" w:rsidRDefault="00CF579E" w:rsidP="00337BB7"/>
    <w:p w14:paraId="65A8AF87" w14:textId="77777777" w:rsidR="00CF579E" w:rsidRDefault="00CF579E" w:rsidP="00337BB7"/>
    <w:p w14:paraId="1362B2AD" w14:textId="77777777" w:rsidR="00CF579E" w:rsidRDefault="00CF579E" w:rsidP="00337BB7"/>
    <w:p w14:paraId="4C6D4826" w14:textId="77777777" w:rsidR="00CF579E" w:rsidRDefault="00CF579E" w:rsidP="00337BB7"/>
    <w:p w14:paraId="1775C794" w14:textId="77777777" w:rsidR="00CF579E" w:rsidRDefault="00CF579E" w:rsidP="00337BB7"/>
    <w:p w14:paraId="1C763037" w14:textId="77777777" w:rsidR="00CF579E" w:rsidRDefault="00CF579E" w:rsidP="00337BB7"/>
    <w:p w14:paraId="7D247156" w14:textId="77777777" w:rsidR="00CF579E" w:rsidRDefault="00CF579E" w:rsidP="00337BB7"/>
    <w:p w14:paraId="7A1CFBC1" w14:textId="77777777" w:rsidR="00CF579E" w:rsidRDefault="00CF579E" w:rsidP="00337BB7"/>
    <w:p w14:paraId="44F323B5" w14:textId="77777777" w:rsidR="00CF579E" w:rsidRDefault="00CF579E" w:rsidP="00337BB7"/>
    <w:p w14:paraId="3EADB5B0" w14:textId="77777777" w:rsidR="00CF579E" w:rsidRDefault="00CF579E" w:rsidP="00337BB7"/>
    <w:p w14:paraId="29200019" w14:textId="77777777" w:rsidR="00CF579E" w:rsidRDefault="00CF579E" w:rsidP="00337BB7"/>
    <w:p w14:paraId="4BB08CC8" w14:textId="77777777" w:rsidR="00CF579E" w:rsidRDefault="00CF579E" w:rsidP="00337BB7"/>
    <w:p w14:paraId="4F15BC5B" w14:textId="77777777" w:rsidR="00CF579E" w:rsidRDefault="00CF579E" w:rsidP="00337BB7"/>
    <w:p w14:paraId="0FE7D7E3" w14:textId="77777777" w:rsidR="00CF579E" w:rsidRDefault="00CF579E" w:rsidP="00337BB7"/>
    <w:p w14:paraId="4C51D75C" w14:textId="77777777" w:rsidR="00CF579E" w:rsidRDefault="00CF579E" w:rsidP="00337BB7"/>
    <w:p w14:paraId="7ABFD197" w14:textId="77777777" w:rsidR="00CF579E" w:rsidRDefault="00CF579E" w:rsidP="00337BB7"/>
    <w:p w14:paraId="2BD880A6" w14:textId="77777777" w:rsidR="00CF579E" w:rsidRDefault="00CF579E" w:rsidP="00337BB7"/>
    <w:p w14:paraId="2BCC1E46" w14:textId="77777777" w:rsidR="00CF579E" w:rsidRDefault="00CF579E" w:rsidP="00337BB7"/>
    <w:p w14:paraId="50B21F39" w14:textId="77777777" w:rsidR="00CF579E" w:rsidRDefault="00CF579E" w:rsidP="00337BB7"/>
    <w:p w14:paraId="5C64A599" w14:textId="77777777" w:rsidR="00CF579E" w:rsidRDefault="00CF579E" w:rsidP="00337BB7"/>
    <w:p w14:paraId="1C31BAE5" w14:textId="297659B4" w:rsidR="00CF579E" w:rsidRDefault="00CF579E" w:rsidP="00337BB7"/>
    <w:p w14:paraId="3ADBB4A4" w14:textId="77777777" w:rsidR="00CF579E" w:rsidRDefault="00CF579E" w:rsidP="00337BB7"/>
    <w:p w14:paraId="19ADBC11" w14:textId="77777777" w:rsidR="00CF579E" w:rsidRDefault="00CF579E" w:rsidP="00337BB7"/>
    <w:p w14:paraId="39148C67" w14:textId="77777777" w:rsidR="00CF579E" w:rsidRDefault="00CF579E" w:rsidP="00337BB7"/>
    <w:p w14:paraId="645B160B" w14:textId="77777777" w:rsidR="00CF579E" w:rsidRDefault="00CF579E" w:rsidP="00337BB7"/>
    <w:p w14:paraId="104E8FE5" w14:textId="3E82237B" w:rsidR="00CF579E" w:rsidRDefault="00912699" w:rsidP="00337BB7">
      <w:r>
        <w:rPr>
          <w:noProof/>
        </w:rPr>
        <w:drawing>
          <wp:anchor distT="0" distB="0" distL="114300" distR="114300" simplePos="0" relativeHeight="251683840" behindDoc="0" locked="0" layoutInCell="1" allowOverlap="1" wp14:anchorId="5E457F75" wp14:editId="55C194E1">
            <wp:simplePos x="0" y="0"/>
            <wp:positionH relativeFrom="column">
              <wp:posOffset>902335</wp:posOffset>
            </wp:positionH>
            <wp:positionV relativeFrom="paragraph">
              <wp:posOffset>7620</wp:posOffset>
            </wp:positionV>
            <wp:extent cx="5521960" cy="6276975"/>
            <wp:effectExtent l="0" t="0" r="2540" b="9525"/>
            <wp:wrapThrough wrapText="bothSides">
              <wp:wrapPolygon edited="0">
                <wp:start x="0" y="0"/>
                <wp:lineTo x="0" y="21567"/>
                <wp:lineTo x="21535" y="21567"/>
                <wp:lineTo x="21535" y="0"/>
                <wp:lineTo x="0" y="0"/>
              </wp:wrapPolygon>
            </wp:wrapThrough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1960" cy="6276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F2ECBB" w14:textId="2197F2F0" w:rsidR="00CF579E" w:rsidRDefault="00CF579E" w:rsidP="00337BB7"/>
    <w:p w14:paraId="5D4F9F14" w14:textId="46B203DA" w:rsidR="00912699" w:rsidRDefault="00912699" w:rsidP="00337BB7"/>
    <w:p w14:paraId="364AA241" w14:textId="683F6C35" w:rsidR="00912699" w:rsidRDefault="00912699" w:rsidP="00337BB7"/>
    <w:p w14:paraId="642709DD" w14:textId="48B2509B" w:rsidR="00912699" w:rsidRDefault="00912699" w:rsidP="00337BB7"/>
    <w:p w14:paraId="7BCB24AB" w14:textId="3B4AB692" w:rsidR="00912699" w:rsidRDefault="00912699" w:rsidP="00337BB7"/>
    <w:p w14:paraId="3C4AE205" w14:textId="1FCDB1A2" w:rsidR="00912699" w:rsidRDefault="00912699" w:rsidP="00337BB7"/>
    <w:p w14:paraId="31246932" w14:textId="5CE478BB" w:rsidR="00912699" w:rsidRDefault="00912699" w:rsidP="00337BB7"/>
    <w:p w14:paraId="43F88868" w14:textId="3095DBE4" w:rsidR="00912699" w:rsidRDefault="00912699" w:rsidP="00337BB7"/>
    <w:p w14:paraId="00219911" w14:textId="23F9CF7C" w:rsidR="00912699" w:rsidRDefault="00912699" w:rsidP="00337BB7"/>
    <w:p w14:paraId="41998544" w14:textId="77777777" w:rsidR="00912699" w:rsidRDefault="00912699" w:rsidP="00337BB7"/>
    <w:p w14:paraId="706C240A" w14:textId="67AC2F3C" w:rsidR="00912699" w:rsidRDefault="00CF579E" w:rsidP="00337BB7">
      <w:r>
        <w:t xml:space="preserve">S (final) </w:t>
      </w:r>
      <w:r w:rsidR="00912699">
        <w:t xml:space="preserve">- </w:t>
      </w:r>
      <w:proofErr w:type="spellStart"/>
      <w:r w:rsidR="00912699" w:rsidRPr="00912699">
        <w:rPr>
          <w:b/>
          <w:bCs/>
          <w:u w:val="single"/>
        </w:rPr>
        <w:t>poprawiony</w:t>
      </w:r>
      <w:bookmarkStart w:id="0" w:name="_GoBack"/>
      <w:bookmarkEnd w:id="0"/>
      <w:proofErr w:type="spellEnd"/>
    </w:p>
    <w:sectPr w:rsidR="00912699" w:rsidSect="003C2FE7">
      <w:pgSz w:w="11906" w:h="16838"/>
      <w:pgMar w:top="284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MrAwMTQ3NDU0MTdQ0lEKTi0uzszPAykwrgUAr7lwuCwAAAA="/>
  </w:docVars>
  <w:rsids>
    <w:rsidRoot w:val="007F293B"/>
    <w:rsid w:val="0007597D"/>
    <w:rsid w:val="000C19B5"/>
    <w:rsid w:val="00270A25"/>
    <w:rsid w:val="00337BB7"/>
    <w:rsid w:val="003C2FE7"/>
    <w:rsid w:val="00402518"/>
    <w:rsid w:val="00455A6E"/>
    <w:rsid w:val="004821B4"/>
    <w:rsid w:val="0049086F"/>
    <w:rsid w:val="00502EEA"/>
    <w:rsid w:val="00695AEB"/>
    <w:rsid w:val="006E50B8"/>
    <w:rsid w:val="00721C68"/>
    <w:rsid w:val="00792E3F"/>
    <w:rsid w:val="007F293B"/>
    <w:rsid w:val="008D5B97"/>
    <w:rsid w:val="00912699"/>
    <w:rsid w:val="00A04F7E"/>
    <w:rsid w:val="00A734B8"/>
    <w:rsid w:val="00AB14FC"/>
    <w:rsid w:val="00C318FE"/>
    <w:rsid w:val="00CD33D3"/>
    <w:rsid w:val="00CF579E"/>
    <w:rsid w:val="00D212CA"/>
    <w:rsid w:val="00D77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A9D646"/>
  <w15:chartTrackingRefBased/>
  <w15:docId w15:val="{D5688D0E-2A2D-454A-B724-0523F1E9C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37B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BB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png"/><Relationship Id="rId18" Type="http://schemas.openxmlformats.org/officeDocument/2006/relationships/image" Target="media/image15.jpe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17" Type="http://schemas.openxmlformats.org/officeDocument/2006/relationships/image" Target="media/image14.jpe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23" Type="http://schemas.openxmlformats.org/officeDocument/2006/relationships/image" Target="media/image20.png"/><Relationship Id="rId28" Type="http://schemas.openxmlformats.org/officeDocument/2006/relationships/theme" Target="theme/theme1.xml"/><Relationship Id="rId10" Type="http://schemas.openxmlformats.org/officeDocument/2006/relationships/image" Target="media/image7.jpeg"/><Relationship Id="rId19" Type="http://schemas.openxmlformats.org/officeDocument/2006/relationships/image" Target="media/image16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image" Target="media/image1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7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zysztof Kita</dc:creator>
  <cp:keywords/>
  <dc:description/>
  <cp:lastModifiedBy>Krzysztof Kita</cp:lastModifiedBy>
  <cp:revision>17</cp:revision>
  <dcterms:created xsi:type="dcterms:W3CDTF">2020-01-20T19:07:00Z</dcterms:created>
  <dcterms:modified xsi:type="dcterms:W3CDTF">2020-01-26T12:09:00Z</dcterms:modified>
</cp:coreProperties>
</file>